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6E751" w14:textId="77777777" w:rsidR="00405A6B" w:rsidRPr="00405A6B" w:rsidRDefault="00405A6B" w:rsidP="00405A6B">
      <w:pPr>
        <w:tabs>
          <w:tab w:val="center" w:pos="567"/>
          <w:tab w:val="center" w:leader="dot" w:pos="2835"/>
          <w:tab w:val="center" w:pos="7088"/>
          <w:tab w:val="center" w:leader="dot" w:pos="9356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11A4FB00" w14:textId="77777777" w:rsidR="00405A6B" w:rsidRPr="00405A6B" w:rsidRDefault="00405A6B" w:rsidP="00405A6B">
      <w:pPr>
        <w:tabs>
          <w:tab w:val="center" w:pos="567"/>
          <w:tab w:val="center" w:pos="1701"/>
          <w:tab w:val="center" w:pos="2835"/>
          <w:tab w:val="center" w:pos="8222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Imię i nazwisko)</w:t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  <w:t>(Miejscowość, data)</w:t>
      </w:r>
    </w:p>
    <w:p w14:paraId="013DEA0C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F4886EE" w14:textId="77777777" w:rsidR="00405A6B" w:rsidRPr="00405A6B" w:rsidRDefault="00405A6B" w:rsidP="00405A6B">
      <w:pPr>
        <w:tabs>
          <w:tab w:val="center" w:pos="567"/>
          <w:tab w:val="center" w:leader="dot" w:pos="2835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5C6D379F" w14:textId="77777777" w:rsidR="00405A6B" w:rsidRPr="00405A6B" w:rsidRDefault="00405A6B" w:rsidP="00405A6B">
      <w:pPr>
        <w:tabs>
          <w:tab w:val="center" w:pos="1701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Nr komputerowy)</w:t>
      </w: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</w:p>
    <w:p w14:paraId="64FBA7ED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67B26F3" w14:textId="2947B2CF" w:rsidR="00D15DB6" w:rsidRPr="00584321" w:rsidRDefault="00405A6B" w:rsidP="00405A6B">
      <w:pPr>
        <w:jc w:val="center"/>
        <w:rPr>
          <w:sz w:val="40"/>
          <w:lang w:val="pl-PL"/>
        </w:rPr>
      </w:pPr>
      <w:r w:rsidRPr="00405A6B">
        <w:rPr>
          <w:lang w:val="pl-PL"/>
        </w:rPr>
        <w:t xml:space="preserve">OŚWIADCZAM, IŻ POSIADAM ZAZNACZONE PONIŻEJ UMIEJĘTNOŚCI </w:t>
      </w:r>
      <w:r>
        <w:rPr>
          <w:lang w:val="pl-PL"/>
        </w:rPr>
        <w:br/>
      </w:r>
      <w:r w:rsidRPr="00405A6B">
        <w:rPr>
          <w:lang w:val="pl-PL"/>
        </w:rPr>
        <w:t>ZWIĄZANE Z OBSŁUGĄ PLATFORMY</w:t>
      </w:r>
      <w:r>
        <w:rPr>
          <w:sz w:val="40"/>
          <w:lang w:val="pl-PL"/>
        </w:rPr>
        <w:t xml:space="preserve"> </w:t>
      </w:r>
      <w:r>
        <w:rPr>
          <w:sz w:val="40"/>
          <w:lang w:val="pl-PL"/>
        </w:rPr>
        <w:br/>
      </w:r>
      <w:r w:rsidR="003227DE">
        <w:rPr>
          <w:b/>
          <w:sz w:val="40"/>
          <w:lang w:val="pl-PL"/>
        </w:rPr>
        <w:t>MOODLE</w:t>
      </w:r>
    </w:p>
    <w:p w14:paraId="27DEC547" w14:textId="77777777" w:rsidR="00163EBC" w:rsidRDefault="00163EBC">
      <w:pPr>
        <w:rPr>
          <w:lang w:val="pl-PL"/>
        </w:rPr>
      </w:pPr>
    </w:p>
    <w:p w14:paraId="752663C0" w14:textId="77777777" w:rsidR="003227DE" w:rsidRDefault="003227DE" w:rsidP="003227DE">
      <w:pPr>
        <w:pStyle w:val="Default"/>
      </w:pPr>
    </w:p>
    <w:p w14:paraId="31FF2C71" w14:textId="77777777" w:rsidR="003227DE" w:rsidRPr="003227DE" w:rsidRDefault="003227DE" w:rsidP="003227DE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  <w:lang w:val="pl-PL"/>
        </w:rPr>
      </w:pPr>
    </w:p>
    <w:p w14:paraId="4FAA9418" w14:textId="3E967771" w:rsidR="003227DE" w:rsidRPr="003227DE" w:rsidRDefault="003227DE" w:rsidP="003227DE">
      <w:pPr>
        <w:pStyle w:val="Akapitzlist"/>
        <w:numPr>
          <w:ilvl w:val="0"/>
          <w:numId w:val="6"/>
        </w:numPr>
        <w:tabs>
          <w:tab w:val="right" w:pos="10772"/>
        </w:tabs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 w:rsidRPr="003227DE">
        <w:rPr>
          <w:sz w:val="23"/>
          <w:szCs w:val="23"/>
        </w:rPr>
        <w:t>w</w:t>
      </w:r>
      <w:r w:rsidRPr="003227DE">
        <w:rPr>
          <w:sz w:val="23"/>
          <w:szCs w:val="23"/>
          <w:lang w:val="pl-PL"/>
        </w:rPr>
        <w:t xml:space="preserve"> zakresie tworzenia</w:t>
      </w:r>
      <w:r w:rsidRPr="003227DE">
        <w:rPr>
          <w:sz w:val="23"/>
          <w:szCs w:val="23"/>
        </w:rPr>
        <w:t xml:space="preserve"> i administrowania kursem utworzonym</w:t>
      </w:r>
      <w:r w:rsidRPr="003227DE">
        <w:rPr>
          <w:sz w:val="23"/>
          <w:szCs w:val="23"/>
          <w:lang w:val="pl-PL"/>
        </w:rPr>
        <w:t xml:space="preserve"> na potrzeby zajęć potrafi</w:t>
      </w:r>
      <w:r w:rsidRPr="003227DE">
        <w:rPr>
          <w:sz w:val="23"/>
          <w:szCs w:val="23"/>
          <w:lang w:val="pl-PL"/>
        </w:rPr>
        <w:t>ę</w:t>
      </w:r>
      <w:r w:rsidRPr="003227DE">
        <w:rPr>
          <w:sz w:val="23"/>
          <w:szCs w:val="23"/>
        </w:rPr>
        <w:t xml:space="preserve">: </w:t>
      </w:r>
    </w:p>
    <w:p w14:paraId="5E003C2D" w14:textId="3CAF0998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zamówić kurs na platformie (wie, gdzie znaleźć platformę wydziałową lub międzywydziałową oraz jak się zalogować)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7638788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4A1173EC" w14:textId="56ADC69F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utworzyć i skonfigurować metodę zapisów lub/i zapisać samodzielnie studentów do kursu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819418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1A98FBF4" w14:textId="402AA190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wysłać link do kursu wraz z kluczem dostępu (o ile klucz został ustawiony)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39998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A068399" w14:textId="16282BDA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usunąć studentów z kursu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538806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66F37B1E" w14:textId="0C3F7767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sprawdzić aktywność studenta w kursie („raport” aktywności)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260563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>
        <w:rPr>
          <w:sz w:val="23"/>
          <w:szCs w:val="23"/>
        </w:rPr>
        <w:t xml:space="preserve"> </w:t>
      </w:r>
    </w:p>
    <w:p w14:paraId="25C71587" w14:textId="77777777" w:rsidR="003227DE" w:rsidRDefault="003227DE" w:rsidP="003227DE">
      <w:pPr>
        <w:pStyle w:val="Default"/>
        <w:tabs>
          <w:tab w:val="right" w:pos="10772"/>
        </w:tabs>
        <w:rPr>
          <w:sz w:val="23"/>
          <w:szCs w:val="23"/>
        </w:rPr>
      </w:pPr>
    </w:p>
    <w:p w14:paraId="61919789" w14:textId="2D7111D4" w:rsidR="003227DE" w:rsidRDefault="003227DE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 ramach organizowania i prowadzenia zajęć potrafi</w:t>
      </w:r>
      <w:r>
        <w:rPr>
          <w:sz w:val="23"/>
          <w:szCs w:val="23"/>
        </w:rPr>
        <w:t>ę</w:t>
      </w:r>
      <w:r>
        <w:rPr>
          <w:sz w:val="23"/>
          <w:szCs w:val="23"/>
        </w:rPr>
        <w:t xml:space="preserve">: </w:t>
      </w:r>
    </w:p>
    <w:p w14:paraId="296F4527" w14:textId="6108858F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wykorzystać forum - „ogłoszenia”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768197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2CBCAF9A" w14:textId="61FE763E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dodawać tematy i ich opisy w poszczególnych sekcjach kursu;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041634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5DA976E4" w14:textId="2F17AC70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umieścić w kursie pliki dydaktyczne - pliki tekstowe, grafikę oraz prezentacje (składowa „Plik”)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766347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494301C3" w14:textId="63EE79F0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mieścić linki do zewnętrznych stron WWW (składowa „Adres URL”)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547147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>
        <w:rPr>
          <w:sz w:val="23"/>
          <w:szCs w:val="23"/>
        </w:rPr>
        <w:t xml:space="preserve"> </w:t>
      </w:r>
    </w:p>
    <w:p w14:paraId="2AA77620" w14:textId="0D004958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ukrywać/udostępniać wybrane elementy kursu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271194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56B6CC2" w14:textId="47A8E996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zmieniać kolejność dodanych składowych/tematów w kursie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198282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35384517" w14:textId="285868E6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sprawdzić, w jaki sposób kurs jest widziany przez studenta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310781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>
        <w:rPr>
          <w:sz w:val="23"/>
          <w:szCs w:val="23"/>
        </w:rPr>
        <w:t xml:space="preserve"> </w:t>
      </w:r>
    </w:p>
    <w:p w14:paraId="4ABF4B83" w14:textId="77777777" w:rsidR="003227DE" w:rsidRDefault="003227DE" w:rsidP="003227DE">
      <w:pPr>
        <w:pStyle w:val="Default"/>
        <w:tabs>
          <w:tab w:val="right" w:pos="10772"/>
        </w:tabs>
        <w:rPr>
          <w:sz w:val="23"/>
          <w:szCs w:val="23"/>
        </w:rPr>
      </w:pPr>
    </w:p>
    <w:p w14:paraId="27C0B75C" w14:textId="65C5BB72" w:rsidR="003227DE" w:rsidRDefault="003227DE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 ramach komunikacji ze studentami potrafi</w:t>
      </w:r>
      <w:r>
        <w:rPr>
          <w:sz w:val="23"/>
          <w:szCs w:val="23"/>
        </w:rPr>
        <w:t>ę</w:t>
      </w:r>
      <w:r>
        <w:rPr>
          <w:sz w:val="23"/>
          <w:szCs w:val="23"/>
        </w:rPr>
        <w:t xml:space="preserve">: </w:t>
      </w:r>
    </w:p>
    <w:p w14:paraId="274704F0" w14:textId="4B570D62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wysłać wiadomość do studenta poprzez platformę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351574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6A952DB9" w14:textId="4FC119ED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dodać i skonfigurować aktywność „czat”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992366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807F76F" w14:textId="77777777" w:rsidR="003227DE" w:rsidRDefault="003227DE" w:rsidP="003227DE">
      <w:pPr>
        <w:pStyle w:val="Default"/>
        <w:tabs>
          <w:tab w:val="right" w:pos="10772"/>
        </w:tabs>
        <w:rPr>
          <w:sz w:val="23"/>
          <w:szCs w:val="23"/>
        </w:rPr>
      </w:pPr>
    </w:p>
    <w:p w14:paraId="64AC465F" w14:textId="6DB4DE8D" w:rsidR="003227DE" w:rsidRDefault="003227DE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 zakresie weryfikowania efektów uczenia się potrafi</w:t>
      </w:r>
      <w:r>
        <w:rPr>
          <w:sz w:val="23"/>
          <w:szCs w:val="23"/>
        </w:rPr>
        <w:t>ę</w:t>
      </w:r>
      <w:r>
        <w:rPr>
          <w:sz w:val="23"/>
          <w:szCs w:val="23"/>
        </w:rPr>
        <w:t xml:space="preserve">: </w:t>
      </w:r>
    </w:p>
    <w:p w14:paraId="40149DD4" w14:textId="25B990C5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 xml:space="preserve">dodać i skonfigurować aktywność „zadanie”, które umożliwia przesłanie pracy studenta w formie określonego pliku oraz ocenić je wraz z komentarzem 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2146778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1F79665" w14:textId="46DEC110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dodać i skonfigurować aktywność „quiz” oraz dodać do niego pytania typu: prawda/fałsz, jednokrotny i wielokrotny wybór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678614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>
        <w:rPr>
          <w:sz w:val="23"/>
          <w:szCs w:val="23"/>
        </w:rPr>
        <w:t xml:space="preserve"> </w:t>
      </w:r>
    </w:p>
    <w:p w14:paraId="42518C5D" w14:textId="019FA7D2" w:rsidR="003227DE" w:rsidRDefault="003227DE" w:rsidP="003227DE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stalić dla powyższych ocenianych elementów ilość zdobytych punktów widocznych w dzienniku ocen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160765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>
        <w:rPr>
          <w:sz w:val="23"/>
          <w:szCs w:val="23"/>
        </w:rPr>
        <w:t xml:space="preserve"> </w:t>
      </w:r>
    </w:p>
    <w:p w14:paraId="7A3AE42C" w14:textId="77777777" w:rsidR="00405A6B" w:rsidRPr="00405A6B" w:rsidRDefault="00405A6B" w:rsidP="003227DE">
      <w:pPr>
        <w:tabs>
          <w:tab w:val="center" w:pos="7655"/>
        </w:tabs>
        <w:spacing w:before="960" w:after="0" w:line="240" w:lineRule="auto"/>
        <w:ind w:left="5664" w:firstLine="6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  <w:t>..................................................</w:t>
      </w:r>
    </w:p>
    <w:p w14:paraId="0CE4D7BD" w14:textId="009B6F15" w:rsidR="00405A6B" w:rsidRPr="00405A6B" w:rsidRDefault="00405A6B" w:rsidP="00405A6B">
      <w:pPr>
        <w:tabs>
          <w:tab w:val="center" w:pos="7655"/>
        </w:tabs>
        <w:spacing w:after="0" w:line="240" w:lineRule="auto"/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  <w:bookmarkStart w:id="0" w:name="_GoBack"/>
      <w:bookmarkEnd w:id="0"/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Podpis wnioskodawcy)</w:t>
      </w:r>
    </w:p>
    <w:sectPr w:rsidR="00405A6B" w:rsidRPr="00405A6B" w:rsidSect="00655064">
      <w:pgSz w:w="11906" w:h="16838"/>
      <w:pgMar w:top="1560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3B57"/>
    <w:multiLevelType w:val="hybridMultilevel"/>
    <w:tmpl w:val="919C9B9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E7FEB"/>
    <w:multiLevelType w:val="hybridMultilevel"/>
    <w:tmpl w:val="9C748EDE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6D2220"/>
    <w:multiLevelType w:val="hybridMultilevel"/>
    <w:tmpl w:val="BD6A0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B224C"/>
    <w:multiLevelType w:val="hybridMultilevel"/>
    <w:tmpl w:val="0AD62B8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CE727A"/>
    <w:multiLevelType w:val="hybridMultilevel"/>
    <w:tmpl w:val="F648D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3475B5"/>
    <w:multiLevelType w:val="hybridMultilevel"/>
    <w:tmpl w:val="E8EAF4C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2E7CB1"/>
    <w:multiLevelType w:val="hybridMultilevel"/>
    <w:tmpl w:val="ABC6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74092"/>
    <w:multiLevelType w:val="hybridMultilevel"/>
    <w:tmpl w:val="678034E6"/>
    <w:lvl w:ilvl="0" w:tplc="D0D8909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A1417"/>
    <w:multiLevelType w:val="hybridMultilevel"/>
    <w:tmpl w:val="E5D25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E2tDQ0MTU0MzFU0lEKTi0uzszPAykwqgUAx3HzXiwAAAA="/>
  </w:docVars>
  <w:rsids>
    <w:rsidRoot w:val="009154CD"/>
    <w:rsid w:val="000075B9"/>
    <w:rsid w:val="00163EBC"/>
    <w:rsid w:val="002A2F92"/>
    <w:rsid w:val="00311A22"/>
    <w:rsid w:val="003227DE"/>
    <w:rsid w:val="00405A6B"/>
    <w:rsid w:val="00463FFC"/>
    <w:rsid w:val="00492CA5"/>
    <w:rsid w:val="005400EE"/>
    <w:rsid w:val="00584321"/>
    <w:rsid w:val="00655064"/>
    <w:rsid w:val="00706269"/>
    <w:rsid w:val="00771B2F"/>
    <w:rsid w:val="008C47E5"/>
    <w:rsid w:val="009154CD"/>
    <w:rsid w:val="00953FA3"/>
    <w:rsid w:val="00D15DB6"/>
    <w:rsid w:val="00D371C1"/>
    <w:rsid w:val="00DD3EA0"/>
    <w:rsid w:val="00E34122"/>
    <w:rsid w:val="00ED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5BB6B"/>
  <w15:chartTrackingRefBased/>
  <w15:docId w15:val="{5593218A-C584-4E4E-92CB-3EB079BD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8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3EA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3227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BDB3DCA99714AB6FB2B977A562649" ma:contentTypeVersion="8" ma:contentTypeDescription="Create a new document." ma:contentTypeScope="" ma:versionID="6b7708e7139342f54012f277851241cc">
  <xsd:schema xmlns:xsd="http://www.w3.org/2001/XMLSchema" xmlns:xs="http://www.w3.org/2001/XMLSchema" xmlns:p="http://schemas.microsoft.com/office/2006/metadata/properties" xmlns:ns2="1d9d4d47-3c34-441c-87c8-a1d395826c7e" xmlns:ns3="367100b9-b560-44b7-9700-c9e01cc107b0" targetNamespace="http://schemas.microsoft.com/office/2006/metadata/properties" ma:root="true" ma:fieldsID="05409248428c02778b783cad76670488" ns2:_="" ns3:_="">
    <xsd:import namespace="1d9d4d47-3c34-441c-87c8-a1d395826c7e"/>
    <xsd:import namespace="367100b9-b560-44b7-9700-c9e01cc10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d4d47-3c34-441c-87c8-a1d395826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100b9-b560-44b7-9700-c9e01cc107b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5b2131-b8f2-4a72-8aee-df71443cafc5}" ma:internalName="TaxCatchAll" ma:showField="CatchAllData" ma:web="367100b9-b560-44b7-9700-c9e01cc10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7100b9-b560-44b7-9700-c9e01cc107b0" xsi:nil="true"/>
    <lcf76f155ced4ddcb4097134ff3c332f xmlns="1d9d4d47-3c34-441c-87c8-a1d395826c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285884-7C1E-475B-A832-4A8C84E25DE5}"/>
</file>

<file path=customXml/itemProps2.xml><?xml version="1.0" encoding="utf-8"?>
<ds:datastoreItem xmlns:ds="http://schemas.openxmlformats.org/officeDocument/2006/customXml" ds:itemID="{38C6341D-0808-4BC5-8F02-61F5FA4B308D}"/>
</file>

<file path=customXml/itemProps3.xml><?xml version="1.0" encoding="utf-8"?>
<ds:datastoreItem xmlns:ds="http://schemas.openxmlformats.org/officeDocument/2006/customXml" ds:itemID="{36A77896-27B5-4EA8-A145-A98FC08828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5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ygmunt</dc:creator>
  <cp:keywords/>
  <dc:description/>
  <cp:lastModifiedBy>User</cp:lastModifiedBy>
  <cp:revision>4</cp:revision>
  <dcterms:created xsi:type="dcterms:W3CDTF">2022-09-30T10:21:00Z</dcterms:created>
  <dcterms:modified xsi:type="dcterms:W3CDTF">2022-09-3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BDB3DCA99714AB6FB2B977A562649</vt:lpwstr>
  </property>
</Properties>
</file>